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BA23D1" w14:textId="4D6DD3E0" w:rsidR="00026602" w:rsidRPr="00026602" w:rsidRDefault="00372247" w:rsidP="00026602">
      <w:pPr>
        <w:spacing w:after="240" w:line="300" w:lineRule="atLeast"/>
        <w:rPr>
          <w:rFonts w:ascii="Arial" w:eastAsia="Times New Roman" w:hAnsi="Arial" w:cs="Arial"/>
          <w:color w:val="4C7595"/>
          <w:sz w:val="18"/>
          <w:szCs w:val="18"/>
          <w:lang w:eastAsia="hr-HR"/>
        </w:rPr>
      </w:pPr>
      <w:r w:rsidRPr="00372247">
        <w:rPr>
          <w:rFonts w:ascii="Arial" w:eastAsia="Times New Roman" w:hAnsi="Arial" w:cs="Arial"/>
          <w:b/>
          <w:bCs/>
          <w:color w:val="71245C"/>
          <w:sz w:val="20"/>
          <w:szCs w:val="20"/>
          <w:lang w:eastAsia="hr-HR"/>
        </w:rPr>
        <w:t>Sadržajna obrada i klasifikacija građe u dječjoj knjižnici</w:t>
      </w:r>
      <w:r w:rsidR="00026602" w:rsidRPr="00026602">
        <w:rPr>
          <w:rFonts w:ascii="Arial" w:eastAsia="Times New Roman" w:hAnsi="Arial" w:cs="Arial"/>
          <w:color w:val="4C7595"/>
          <w:sz w:val="18"/>
          <w:szCs w:val="18"/>
          <w:lang w:eastAsia="hr-HR"/>
        </w:rPr>
        <w:br/>
      </w:r>
      <w:r w:rsidR="00026602" w:rsidRPr="00026602">
        <w:rPr>
          <w:rFonts w:ascii="Arial" w:eastAsia="Times New Roman" w:hAnsi="Arial" w:cs="Arial"/>
          <w:color w:val="4C7595"/>
          <w:sz w:val="18"/>
          <w:szCs w:val="18"/>
          <w:lang w:eastAsia="hr-HR"/>
        </w:rPr>
        <w:br/>
      </w:r>
    </w:p>
    <w:tbl>
      <w:tblPr>
        <w:tblW w:w="5000" w:type="pct"/>
        <w:tblCellSpacing w:w="0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1200"/>
        <w:gridCol w:w="7872"/>
      </w:tblGrid>
      <w:tr w:rsidR="00026602" w:rsidRPr="00026602" w14:paraId="45C1CB9F" w14:textId="77777777">
        <w:trPr>
          <w:tblCellSpacing w:w="0" w:type="dxa"/>
        </w:trPr>
        <w:tc>
          <w:tcPr>
            <w:tcW w:w="1200" w:type="dxa"/>
            <w:tcBorders>
              <w:bottom w:val="single" w:sz="6" w:space="0" w:color="CCCCCC"/>
            </w:tcBorders>
            <w:hideMark/>
          </w:tcPr>
          <w:p w14:paraId="26FCDCB3" w14:textId="77777777" w:rsidR="00026602" w:rsidRPr="00026602" w:rsidRDefault="00026602" w:rsidP="00026602">
            <w:pPr>
              <w:spacing w:after="0" w:line="30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 xml:space="preserve">9.30 - 10.00 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hideMark/>
          </w:tcPr>
          <w:p w14:paraId="4DAB755A" w14:textId="77777777" w:rsidR="00026602" w:rsidRPr="00026602" w:rsidRDefault="00026602" w:rsidP="00026602">
            <w:pPr>
              <w:spacing w:after="0" w:line="30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okupljanje sudionika, podjela materijala</w:t>
            </w:r>
          </w:p>
        </w:tc>
      </w:tr>
      <w:tr w:rsidR="00026602" w:rsidRPr="00026602" w14:paraId="28DEA90A" w14:textId="77777777">
        <w:trPr>
          <w:tblCellSpacing w:w="0" w:type="dxa"/>
        </w:trPr>
        <w:tc>
          <w:tcPr>
            <w:tcW w:w="1200" w:type="dxa"/>
            <w:tcBorders>
              <w:bottom w:val="single" w:sz="6" w:space="0" w:color="CCCCCC"/>
            </w:tcBorders>
            <w:hideMark/>
          </w:tcPr>
          <w:p w14:paraId="36AD6901" w14:textId="77777777" w:rsidR="00026602" w:rsidRPr="00026602" w:rsidRDefault="00026602" w:rsidP="00026602">
            <w:pPr>
              <w:spacing w:after="0" w:line="30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 xml:space="preserve">10.00 - 10.10 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hideMark/>
          </w:tcPr>
          <w:p w14:paraId="35A227D3" w14:textId="77777777" w:rsidR="00026602" w:rsidRPr="00026602" w:rsidRDefault="00026602" w:rsidP="00026602">
            <w:pPr>
              <w:spacing w:after="0" w:line="30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pozdravne riječi u ime organizatora i domaćina</w:t>
            </w:r>
          </w:p>
        </w:tc>
      </w:tr>
      <w:tr w:rsidR="00026602" w:rsidRPr="00026602" w14:paraId="2F2A0C11" w14:textId="77777777">
        <w:trPr>
          <w:tblCellSpacing w:w="0" w:type="dxa"/>
        </w:trPr>
        <w:tc>
          <w:tcPr>
            <w:tcW w:w="1200" w:type="dxa"/>
            <w:tcBorders>
              <w:bottom w:val="single" w:sz="6" w:space="0" w:color="CCCCCC"/>
            </w:tcBorders>
            <w:hideMark/>
          </w:tcPr>
          <w:p w14:paraId="0107A0E1" w14:textId="457DA134" w:rsidR="00026602" w:rsidRPr="00026602" w:rsidRDefault="00026602" w:rsidP="00026602">
            <w:pPr>
              <w:spacing w:after="0" w:line="30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10.10 - 1</w:t>
            </w:r>
            <w:r w:rsidR="00BD161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2</w:t>
            </w:r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.</w:t>
            </w:r>
            <w:r w:rsidR="00BD161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00</w:t>
            </w:r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 xml:space="preserve"> 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hideMark/>
          </w:tcPr>
          <w:p w14:paraId="1CB38CB7" w14:textId="77777777" w:rsidR="00026602" w:rsidRPr="00026602" w:rsidRDefault="00026602" w:rsidP="00026602">
            <w:pPr>
              <w:spacing w:after="0" w:line="30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pozvana izlaganja</w:t>
            </w:r>
          </w:p>
        </w:tc>
      </w:tr>
      <w:tr w:rsidR="00026602" w:rsidRPr="00026602" w14:paraId="503EABCB" w14:textId="77777777">
        <w:trPr>
          <w:tblCellSpacing w:w="0" w:type="dxa"/>
        </w:trPr>
        <w:tc>
          <w:tcPr>
            <w:tcW w:w="1200" w:type="dxa"/>
            <w:tcBorders>
              <w:bottom w:val="single" w:sz="6" w:space="0" w:color="CCCCCC"/>
            </w:tcBorders>
            <w:shd w:val="clear" w:color="auto" w:fill="CCCCCC"/>
            <w:hideMark/>
          </w:tcPr>
          <w:p w14:paraId="7B1DC75E" w14:textId="77777777" w:rsidR="00026602" w:rsidRPr="00026602" w:rsidRDefault="00026602" w:rsidP="00026602">
            <w:pPr>
              <w:spacing w:after="0" w:line="30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 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CCCCCC"/>
            <w:hideMark/>
          </w:tcPr>
          <w:p w14:paraId="3E9F9FB6" w14:textId="59930433" w:rsidR="00D41005" w:rsidRPr="00D41005" w:rsidRDefault="00136FB5" w:rsidP="00026602">
            <w:pPr>
              <w:numPr>
                <w:ilvl w:val="0"/>
                <w:numId w:val="1"/>
              </w:numPr>
              <w:spacing w:before="100" w:beforeAutospacing="1" w:after="100" w:afterAutospacing="1" w:line="28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 w:rsidRPr="00136FB5">
              <w:rPr>
                <w:rFonts w:ascii="Arial" w:eastAsia="Times New Roman" w:hAnsi="Arial" w:cs="Arial"/>
                <w:b/>
                <w:iCs/>
                <w:color w:val="4C7595"/>
                <w:sz w:val="18"/>
                <w:szCs w:val="18"/>
                <w:lang w:eastAsia="hr-HR"/>
              </w:rPr>
              <w:t>Dr. sc. Drahomira Cupar</w:t>
            </w:r>
            <w:r w:rsidRPr="00136FB5">
              <w:rPr>
                <w:rFonts w:ascii="Arial" w:eastAsia="Times New Roman" w:hAnsi="Arial" w:cs="Arial"/>
                <w:i/>
                <w:iCs/>
                <w:color w:val="4C7595"/>
                <w:sz w:val="18"/>
                <w:szCs w:val="18"/>
                <w:lang w:eastAsia="hr-HR"/>
              </w:rPr>
              <w:t xml:space="preserve">, </w:t>
            </w:r>
            <w:r w:rsidRPr="00136FB5">
              <w:rPr>
                <w:rFonts w:ascii="Arial" w:eastAsia="Times New Roman" w:hAnsi="Arial" w:cs="Arial"/>
                <w:iCs/>
                <w:color w:val="4C7595"/>
                <w:sz w:val="18"/>
                <w:szCs w:val="18"/>
                <w:lang w:eastAsia="hr-HR"/>
              </w:rPr>
              <w:t>Odjel za informacijske znanosti</w:t>
            </w:r>
            <w:r w:rsidRPr="00D41005">
              <w:rPr>
                <w:rFonts w:ascii="Arial" w:eastAsia="Times New Roman" w:hAnsi="Arial" w:cs="Arial"/>
                <w:iCs/>
                <w:color w:val="4C7595"/>
                <w:sz w:val="18"/>
                <w:szCs w:val="18"/>
                <w:lang w:eastAsia="hr-HR"/>
              </w:rPr>
              <w:t>, Sveučilište u Zadru:</w:t>
            </w:r>
            <w:r w:rsidRPr="00136FB5">
              <w:rPr>
                <w:rFonts w:ascii="Arial" w:eastAsia="Times New Roman" w:hAnsi="Arial" w:cs="Arial"/>
                <w:i/>
                <w:iCs/>
                <w:color w:val="4C7595"/>
                <w:sz w:val="18"/>
                <w:szCs w:val="18"/>
                <w:lang w:eastAsia="hr-HR"/>
              </w:rPr>
              <w:t xml:space="preserve"> Sadržajni pristup građi namijenjenoj djeci i mladima: teorijski aspekti</w:t>
            </w:r>
          </w:p>
          <w:p w14:paraId="143D89D9" w14:textId="79E19943" w:rsidR="00D41005" w:rsidRDefault="00D41005" w:rsidP="00026602">
            <w:pPr>
              <w:numPr>
                <w:ilvl w:val="0"/>
                <w:numId w:val="1"/>
              </w:numPr>
              <w:spacing w:before="100" w:beforeAutospacing="1" w:after="100" w:afterAutospacing="1" w:line="28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 w:rsidRPr="00D41005">
              <w:rPr>
                <w:rFonts w:ascii="Arial" w:eastAsia="Times New Roman" w:hAnsi="Arial" w:cs="Arial"/>
                <w:b/>
                <w:color w:val="4C7595"/>
                <w:sz w:val="18"/>
                <w:szCs w:val="18"/>
                <w:lang w:eastAsia="hr-HR"/>
              </w:rPr>
              <w:t>Maja Kenda</w:t>
            </w:r>
            <w:r w:rsidRPr="00D41005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 xml:space="preserve">, </w:t>
            </w:r>
            <w:r w:rsidRPr="00D41005">
              <w:rPr>
                <w:rFonts w:ascii="Arial" w:eastAsia="Times New Roman" w:hAnsi="Arial" w:cs="Arial"/>
                <w:b/>
                <w:color w:val="4C7595"/>
                <w:sz w:val="18"/>
                <w:szCs w:val="18"/>
                <w:lang w:eastAsia="hr-HR"/>
              </w:rPr>
              <w:t>Neli Tomšič</w:t>
            </w:r>
            <w:r w:rsidRPr="00D41005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 xml:space="preserve">, Mestna knjižnica Kranj: </w:t>
            </w:r>
            <w:r w:rsidRPr="00D41005">
              <w:rPr>
                <w:rFonts w:ascii="Arial" w:eastAsia="Times New Roman" w:hAnsi="Arial" w:cs="Arial"/>
                <w:i/>
                <w:color w:val="4C7595"/>
                <w:sz w:val="18"/>
                <w:szCs w:val="18"/>
                <w:lang w:eastAsia="hr-HR"/>
              </w:rPr>
              <w:t>Sustav oznaka riječima: razmještaj građe za djecu i mlade u Mestni knjižnici Kranj</w:t>
            </w:r>
          </w:p>
          <w:p w14:paraId="3B6FFDBF" w14:textId="287E09FC" w:rsidR="00D41005" w:rsidRPr="00D41005" w:rsidRDefault="00D41005" w:rsidP="00026602">
            <w:pPr>
              <w:numPr>
                <w:ilvl w:val="0"/>
                <w:numId w:val="1"/>
              </w:numPr>
              <w:spacing w:before="100" w:beforeAutospacing="1" w:after="100" w:afterAutospacing="1" w:line="28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 w:rsidRPr="00D41005">
              <w:rPr>
                <w:rFonts w:ascii="Arial" w:eastAsia="Times New Roman" w:hAnsi="Arial" w:cs="Arial"/>
                <w:b/>
                <w:color w:val="4C7595"/>
                <w:sz w:val="18"/>
                <w:szCs w:val="18"/>
                <w:lang w:eastAsia="hr-HR"/>
              </w:rPr>
              <w:t>Katja Kemperle</w:t>
            </w:r>
            <w:r w:rsidRPr="00D41005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 xml:space="preserve">, Mestna knjižnica Ljubljana, Pionirska CMKK - center za mladinsko književnost in knjižničarstvo: </w:t>
            </w:r>
            <w:r w:rsidRPr="00D41005">
              <w:rPr>
                <w:rFonts w:ascii="Arial" w:eastAsia="Times New Roman" w:hAnsi="Arial" w:cs="Arial"/>
                <w:i/>
                <w:color w:val="4C7595"/>
                <w:sz w:val="18"/>
                <w:szCs w:val="18"/>
                <w:lang w:eastAsia="hr-HR"/>
              </w:rPr>
              <w:t>Knjiga te čeka, potraži ju!: novi razmještaj lijepe književnosti na odjelu za mlade MKL prema čitalačkim gledištima</w:t>
            </w:r>
          </w:p>
          <w:p w14:paraId="4272FC1D" w14:textId="28FD4B0E" w:rsidR="00026602" w:rsidRPr="00D41005" w:rsidRDefault="00D41005" w:rsidP="00D41005">
            <w:pPr>
              <w:numPr>
                <w:ilvl w:val="0"/>
                <w:numId w:val="1"/>
              </w:numPr>
              <w:spacing w:before="100" w:beforeAutospacing="1" w:after="100" w:afterAutospacing="1" w:line="28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 w:rsidRPr="00D41005">
              <w:rPr>
                <w:rFonts w:ascii="Arial" w:eastAsia="Times New Roman" w:hAnsi="Arial" w:cs="Arial"/>
                <w:b/>
                <w:color w:val="4C7595"/>
                <w:sz w:val="18"/>
                <w:szCs w:val="18"/>
                <w:lang w:eastAsia="hr-HR"/>
              </w:rPr>
              <w:t>Sanja Mikačić</w:t>
            </w:r>
            <w:r w:rsidRPr="00D41005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 xml:space="preserve">, Knjižnice grada Zagreba – Knjižnica Medveščak: </w:t>
            </w:r>
            <w:r w:rsidRPr="00D41005">
              <w:rPr>
                <w:rFonts w:ascii="Arial" w:eastAsia="Times New Roman" w:hAnsi="Arial" w:cs="Arial"/>
                <w:i/>
                <w:color w:val="4C7595"/>
                <w:sz w:val="18"/>
                <w:szCs w:val="18"/>
                <w:lang w:eastAsia="hr-HR"/>
              </w:rPr>
              <w:t>Književnost za mladež i potreba za klasifikacijskim definiranjem i razlikovanjem njezinih dobnih značajki</w:t>
            </w:r>
          </w:p>
        </w:tc>
      </w:tr>
      <w:tr w:rsidR="00026602" w:rsidRPr="00026602" w14:paraId="23544131" w14:textId="77777777">
        <w:trPr>
          <w:tblCellSpacing w:w="0" w:type="dxa"/>
        </w:trPr>
        <w:tc>
          <w:tcPr>
            <w:tcW w:w="1200" w:type="dxa"/>
            <w:tcBorders>
              <w:bottom w:val="single" w:sz="6" w:space="0" w:color="CCCCCC"/>
            </w:tcBorders>
            <w:hideMark/>
          </w:tcPr>
          <w:p w14:paraId="0F515A9F" w14:textId="7C853B9C" w:rsidR="00026602" w:rsidRPr="00026602" w:rsidRDefault="00026602" w:rsidP="007F5E37">
            <w:pPr>
              <w:spacing w:after="0" w:line="30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1</w:t>
            </w:r>
            <w:r w:rsidR="00EA1A2B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2</w:t>
            </w:r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.</w:t>
            </w:r>
            <w:r w:rsidR="00EA1A2B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00</w:t>
            </w:r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 xml:space="preserve"> - 12.</w:t>
            </w:r>
            <w:r w:rsidR="00EA1A2B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30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hideMark/>
          </w:tcPr>
          <w:p w14:paraId="3F0E515D" w14:textId="77777777" w:rsidR="00026602" w:rsidRPr="00026602" w:rsidRDefault="00026602" w:rsidP="00026602">
            <w:pPr>
              <w:spacing w:after="0" w:line="30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stanka</w:t>
            </w:r>
          </w:p>
        </w:tc>
      </w:tr>
      <w:tr w:rsidR="00026602" w:rsidRPr="00026602" w14:paraId="28677978" w14:textId="77777777">
        <w:trPr>
          <w:tblCellSpacing w:w="0" w:type="dxa"/>
        </w:trPr>
        <w:tc>
          <w:tcPr>
            <w:tcW w:w="1200" w:type="dxa"/>
            <w:tcBorders>
              <w:bottom w:val="single" w:sz="6" w:space="0" w:color="CCCCCC"/>
            </w:tcBorders>
            <w:hideMark/>
          </w:tcPr>
          <w:p w14:paraId="7255B78F" w14:textId="0D90AECD" w:rsidR="00026602" w:rsidRPr="00026602" w:rsidRDefault="00026602" w:rsidP="007F5E37">
            <w:pPr>
              <w:spacing w:after="0" w:line="30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12.</w:t>
            </w:r>
            <w:r w:rsidR="00EA1A2B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30</w:t>
            </w:r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 xml:space="preserve"> - 1</w:t>
            </w:r>
            <w:r w:rsidR="00EA1A2B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4</w:t>
            </w:r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.</w:t>
            </w:r>
            <w:r w:rsidR="00BB7FEE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10</w:t>
            </w:r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 xml:space="preserve"> 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hideMark/>
          </w:tcPr>
          <w:p w14:paraId="5D6FE315" w14:textId="5B476DDC" w:rsidR="00026602" w:rsidRPr="00026602" w:rsidRDefault="00026602" w:rsidP="00026602">
            <w:pPr>
              <w:spacing w:after="0" w:line="30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izlaganja s primjerima dobre prakse</w:t>
            </w:r>
          </w:p>
        </w:tc>
      </w:tr>
      <w:tr w:rsidR="00026602" w:rsidRPr="00026602" w14:paraId="466EF22C" w14:textId="77777777">
        <w:trPr>
          <w:tblCellSpacing w:w="0" w:type="dxa"/>
        </w:trPr>
        <w:tc>
          <w:tcPr>
            <w:tcW w:w="1200" w:type="dxa"/>
            <w:tcBorders>
              <w:bottom w:val="single" w:sz="6" w:space="0" w:color="CCCCCC"/>
            </w:tcBorders>
            <w:shd w:val="clear" w:color="auto" w:fill="CCCCCC"/>
            <w:hideMark/>
          </w:tcPr>
          <w:p w14:paraId="24ABA618" w14:textId="77777777" w:rsidR="00026602" w:rsidRPr="00026602" w:rsidRDefault="00026602" w:rsidP="00026602">
            <w:pPr>
              <w:spacing w:after="0" w:line="30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 </w:t>
            </w:r>
          </w:p>
        </w:tc>
        <w:tc>
          <w:tcPr>
            <w:tcW w:w="0" w:type="auto"/>
            <w:tcBorders>
              <w:bottom w:val="single" w:sz="6" w:space="0" w:color="CCCCCC"/>
            </w:tcBorders>
            <w:shd w:val="clear" w:color="auto" w:fill="CCCCCC"/>
            <w:hideMark/>
          </w:tcPr>
          <w:p w14:paraId="4AB223D1" w14:textId="6400A1D3" w:rsidR="00026177" w:rsidRPr="00026177" w:rsidRDefault="00026177" w:rsidP="00026177">
            <w:pPr>
              <w:numPr>
                <w:ilvl w:val="0"/>
                <w:numId w:val="2"/>
              </w:numPr>
              <w:spacing w:before="100" w:beforeAutospacing="1" w:after="100" w:afterAutospacing="1" w:line="280" w:lineRule="atLeast"/>
              <w:rPr>
                <w:rFonts w:ascii="Arial" w:eastAsia="Times New Roman" w:hAnsi="Arial" w:cs="Arial"/>
                <w:bCs/>
                <w:color w:val="4C7595"/>
                <w:sz w:val="18"/>
                <w:szCs w:val="18"/>
                <w:lang w:val="en-GB" w:eastAsia="hr-HR"/>
              </w:rPr>
            </w:pPr>
            <w:r w:rsidRPr="00026177">
              <w:rPr>
                <w:rFonts w:ascii="Arial" w:eastAsia="Times New Roman" w:hAnsi="Arial" w:cs="Arial"/>
                <w:b/>
                <w:bCs/>
                <w:color w:val="4C7595"/>
                <w:sz w:val="18"/>
                <w:szCs w:val="18"/>
                <w:lang w:eastAsia="hr-HR"/>
              </w:rPr>
              <w:t>Maja Nagode Miklič</w:t>
            </w:r>
            <w:r>
              <w:rPr>
                <w:rFonts w:ascii="Arial" w:eastAsia="Times New Roman" w:hAnsi="Arial" w:cs="Arial"/>
                <w:bCs/>
                <w:color w:val="4C7595"/>
                <w:sz w:val="18"/>
                <w:szCs w:val="18"/>
                <w:lang w:eastAsia="hr-HR"/>
              </w:rPr>
              <w:t xml:space="preserve">, </w:t>
            </w:r>
            <w:r w:rsidRPr="00190770">
              <w:rPr>
                <w:rFonts w:ascii="Arial" w:eastAsia="Times New Roman" w:hAnsi="Arial" w:cs="Arial"/>
                <w:bCs/>
                <w:color w:val="4C7595"/>
                <w:sz w:val="18"/>
                <w:szCs w:val="18"/>
                <w:lang w:eastAsia="hr-HR"/>
              </w:rPr>
              <w:t xml:space="preserve">Osnovna šola dr. </w:t>
            </w:r>
            <w:r w:rsidRPr="00026177">
              <w:rPr>
                <w:rFonts w:ascii="Arial" w:eastAsia="Times New Roman" w:hAnsi="Arial" w:cs="Arial"/>
                <w:bCs/>
                <w:color w:val="4C7595"/>
                <w:sz w:val="18"/>
                <w:szCs w:val="18"/>
                <w:lang w:val="en-GB" w:eastAsia="hr-HR"/>
              </w:rPr>
              <w:t xml:space="preserve">Vita </w:t>
            </w:r>
            <w:proofErr w:type="spellStart"/>
            <w:r w:rsidRPr="00026177">
              <w:rPr>
                <w:rFonts w:ascii="Arial" w:eastAsia="Times New Roman" w:hAnsi="Arial" w:cs="Arial"/>
                <w:bCs/>
                <w:color w:val="4C7595"/>
                <w:sz w:val="18"/>
                <w:szCs w:val="18"/>
                <w:lang w:val="en-GB" w:eastAsia="hr-HR"/>
              </w:rPr>
              <w:t>Kraigherja</w:t>
            </w:r>
            <w:proofErr w:type="spellEnd"/>
            <w:r w:rsidRPr="00026177">
              <w:rPr>
                <w:rFonts w:ascii="Arial" w:eastAsia="Times New Roman" w:hAnsi="Arial" w:cs="Arial"/>
                <w:bCs/>
                <w:color w:val="4C7595"/>
                <w:sz w:val="18"/>
                <w:szCs w:val="18"/>
                <w:lang w:val="en-GB" w:eastAsia="hr-HR"/>
              </w:rPr>
              <w:t xml:space="preserve"> Ljubljana</w:t>
            </w:r>
            <w:r w:rsidR="0040256E">
              <w:rPr>
                <w:rFonts w:ascii="Arial" w:eastAsia="Times New Roman" w:hAnsi="Arial" w:cs="Arial"/>
                <w:bCs/>
                <w:color w:val="4C7595"/>
                <w:sz w:val="18"/>
                <w:szCs w:val="18"/>
                <w:lang w:val="en-GB" w:eastAsia="hr-HR"/>
              </w:rPr>
              <w:t xml:space="preserve">: </w:t>
            </w:r>
            <w:r w:rsidR="0040256E" w:rsidRPr="0040256E">
              <w:rPr>
                <w:rFonts w:ascii="Arial" w:eastAsia="Times New Roman" w:hAnsi="Arial" w:cs="Arial"/>
                <w:bCs/>
                <w:i/>
                <w:color w:val="4C7595"/>
                <w:sz w:val="18"/>
                <w:szCs w:val="18"/>
                <w:lang w:eastAsia="hr-HR"/>
              </w:rPr>
              <w:t>Označivanje stručne literature u knjižnici OŠ dr. Vita Kraigher</w:t>
            </w:r>
            <w:r w:rsidR="00A629F2">
              <w:rPr>
                <w:rFonts w:ascii="Arial" w:eastAsia="Times New Roman" w:hAnsi="Arial" w:cs="Arial"/>
                <w:bCs/>
                <w:i/>
                <w:color w:val="4C7595"/>
                <w:sz w:val="18"/>
                <w:szCs w:val="18"/>
                <w:lang w:eastAsia="hr-HR"/>
              </w:rPr>
              <w:t>j</w:t>
            </w:r>
            <w:r w:rsidR="0040256E" w:rsidRPr="0040256E">
              <w:rPr>
                <w:rFonts w:ascii="Arial" w:eastAsia="Times New Roman" w:hAnsi="Arial" w:cs="Arial"/>
                <w:bCs/>
                <w:i/>
                <w:color w:val="4C7595"/>
                <w:sz w:val="18"/>
                <w:szCs w:val="18"/>
                <w:lang w:eastAsia="hr-HR"/>
              </w:rPr>
              <w:t>a, Ljubljana</w:t>
            </w:r>
          </w:p>
          <w:p w14:paraId="680FB4B8" w14:textId="65175203" w:rsidR="00026602" w:rsidRPr="00BF375B" w:rsidRDefault="00BF375B" w:rsidP="00026602">
            <w:pPr>
              <w:numPr>
                <w:ilvl w:val="0"/>
                <w:numId w:val="2"/>
              </w:numPr>
              <w:spacing w:before="100" w:beforeAutospacing="1" w:after="100" w:afterAutospacing="1" w:line="28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 w:rsidRPr="00BF375B">
              <w:rPr>
                <w:rFonts w:ascii="Arial" w:eastAsia="Times New Roman" w:hAnsi="Arial" w:cs="Arial"/>
                <w:b/>
                <w:bCs/>
                <w:color w:val="4C7595"/>
                <w:sz w:val="18"/>
                <w:szCs w:val="18"/>
                <w:lang w:eastAsia="hr-HR"/>
              </w:rPr>
              <w:t>Grozdana Ribičić</w:t>
            </w:r>
            <w:r w:rsidRPr="00BF375B">
              <w:rPr>
                <w:rFonts w:ascii="Arial" w:eastAsia="Times New Roman" w:hAnsi="Arial" w:cs="Arial"/>
                <w:bCs/>
                <w:color w:val="4C7595"/>
                <w:sz w:val="18"/>
                <w:szCs w:val="18"/>
                <w:lang w:eastAsia="hr-HR"/>
              </w:rPr>
              <w:t>,</w:t>
            </w:r>
            <w:r w:rsidRPr="00BF375B">
              <w:rPr>
                <w:rFonts w:ascii="Arial" w:eastAsia="Times New Roman" w:hAnsi="Arial" w:cs="Arial"/>
                <w:b/>
                <w:bCs/>
                <w:color w:val="4C7595"/>
                <w:sz w:val="18"/>
                <w:szCs w:val="18"/>
                <w:lang w:eastAsia="hr-HR"/>
              </w:rPr>
              <w:t xml:space="preserve"> </w:t>
            </w:r>
            <w:r w:rsidRPr="00BF375B">
              <w:rPr>
                <w:rFonts w:ascii="Arial" w:eastAsia="Times New Roman" w:hAnsi="Arial" w:cs="Arial"/>
                <w:bCs/>
                <w:color w:val="4C7595"/>
                <w:sz w:val="18"/>
                <w:szCs w:val="18"/>
                <w:lang w:eastAsia="hr-HR"/>
              </w:rPr>
              <w:t>Gradska knjižnica Marka Marulića Split</w:t>
            </w:r>
            <w:r w:rsidRPr="00BF375B">
              <w:rPr>
                <w:rFonts w:ascii="Arial" w:eastAsia="Times New Roman" w:hAnsi="Arial" w:cs="Arial"/>
                <w:b/>
                <w:bCs/>
                <w:color w:val="4C7595"/>
                <w:sz w:val="18"/>
                <w:szCs w:val="18"/>
                <w:lang w:eastAsia="hr-HR"/>
              </w:rPr>
              <w:t xml:space="preserve">: </w:t>
            </w:r>
            <w:r w:rsidRPr="00BF375B">
              <w:rPr>
                <w:rFonts w:ascii="Arial" w:eastAsia="Times New Roman" w:hAnsi="Arial" w:cs="Arial"/>
                <w:bCs/>
                <w:i/>
                <w:color w:val="4C7595"/>
                <w:sz w:val="18"/>
                <w:szCs w:val="18"/>
                <w:lang w:eastAsia="hr-HR"/>
              </w:rPr>
              <w:t>Knjiga na oku i nadohvat svom korisniku</w:t>
            </w:r>
          </w:p>
          <w:p w14:paraId="3D94D40E" w14:textId="3A53BFA6" w:rsidR="00026602" w:rsidRPr="00BF375B" w:rsidRDefault="00BF375B" w:rsidP="00026602">
            <w:pPr>
              <w:numPr>
                <w:ilvl w:val="0"/>
                <w:numId w:val="2"/>
              </w:numPr>
              <w:spacing w:before="100" w:beforeAutospacing="1" w:after="100" w:afterAutospacing="1" w:line="28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 w:rsidRPr="00BF375B">
              <w:rPr>
                <w:rFonts w:ascii="Arial" w:eastAsia="Times New Roman" w:hAnsi="Arial" w:cs="Arial"/>
                <w:b/>
                <w:color w:val="4C7595"/>
                <w:sz w:val="18"/>
                <w:szCs w:val="18"/>
                <w:lang w:eastAsia="hr-HR"/>
              </w:rPr>
              <w:t>Lorena Banić</w:t>
            </w:r>
            <w:r w:rsidRPr="00BF375B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,</w:t>
            </w:r>
            <w:r w:rsidRPr="00BF375B">
              <w:rPr>
                <w:rFonts w:ascii="Arial" w:eastAsia="Times New Roman" w:hAnsi="Arial" w:cs="Arial"/>
                <w:b/>
                <w:color w:val="4C7595"/>
                <w:sz w:val="18"/>
                <w:szCs w:val="18"/>
                <w:lang w:eastAsia="hr-HR"/>
              </w:rPr>
              <w:t xml:space="preserve"> Natalija Dragoja</w:t>
            </w:r>
            <w:r w:rsidRPr="00BF375B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,</w:t>
            </w:r>
            <w:r w:rsidRPr="00BF375B">
              <w:rPr>
                <w:rFonts w:ascii="Arial" w:eastAsia="Times New Roman" w:hAnsi="Arial" w:cs="Arial"/>
                <w:b/>
                <w:color w:val="4C7595"/>
                <w:sz w:val="18"/>
                <w:szCs w:val="18"/>
                <w:lang w:eastAsia="hr-HR"/>
              </w:rPr>
              <w:t xml:space="preserve"> Jasenka Pleško</w:t>
            </w:r>
            <w:r w:rsidRPr="00BF375B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 xml:space="preserve">, Knjižnice grada Zagreba, Gradska knjižnica: </w:t>
            </w:r>
            <w:r w:rsidRPr="00BF375B">
              <w:rPr>
                <w:rFonts w:ascii="Arial" w:eastAsia="Times New Roman" w:hAnsi="Arial" w:cs="Arial"/>
                <w:bCs/>
                <w:i/>
                <w:color w:val="4C7595"/>
                <w:sz w:val="18"/>
                <w:szCs w:val="18"/>
                <w:lang w:eastAsia="hr-HR"/>
              </w:rPr>
              <w:t>Neke dileme o primjeni klasifikacijskih sustava: ususret 70. obljetnici Odjela za djecu i mladež Gradske knjižnice</w:t>
            </w:r>
          </w:p>
          <w:p w14:paraId="1197F56E" w14:textId="5DC998EC" w:rsidR="00026602" w:rsidRPr="00BF375B" w:rsidRDefault="00BF375B" w:rsidP="00026602">
            <w:pPr>
              <w:numPr>
                <w:ilvl w:val="0"/>
                <w:numId w:val="2"/>
              </w:numPr>
              <w:spacing w:before="100" w:beforeAutospacing="1" w:after="100" w:afterAutospacing="1" w:line="28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 w:rsidRPr="00BF375B">
              <w:rPr>
                <w:rFonts w:ascii="Arial" w:eastAsia="Times New Roman" w:hAnsi="Arial" w:cs="Arial"/>
                <w:b/>
                <w:color w:val="4C7595"/>
                <w:sz w:val="18"/>
                <w:szCs w:val="18"/>
                <w:lang w:eastAsia="hr-HR"/>
              </w:rPr>
              <w:t>Tatjana Petrec</w:t>
            </w:r>
            <w:r w:rsidRPr="00BF375B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,</w:t>
            </w:r>
            <w:r w:rsidRPr="00BF375B">
              <w:rPr>
                <w:rFonts w:ascii="Arial" w:eastAsia="Times New Roman" w:hAnsi="Arial" w:cs="Arial"/>
                <w:b/>
                <w:color w:val="4C7595"/>
                <w:sz w:val="18"/>
                <w:szCs w:val="18"/>
                <w:lang w:eastAsia="hr-HR"/>
              </w:rPr>
              <w:t xml:space="preserve"> Vjeruška Štivić</w:t>
            </w:r>
            <w:r w:rsidRPr="00BF375B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 xml:space="preserve">, Narodna knjižnica "Petar Preradović" Bjelovar: </w:t>
            </w:r>
            <w:r w:rsidRPr="00BF375B">
              <w:rPr>
                <w:rFonts w:ascii="Arial" w:eastAsia="Times New Roman" w:hAnsi="Arial" w:cs="Arial"/>
                <w:bCs/>
                <w:i/>
                <w:color w:val="4C7595"/>
                <w:sz w:val="18"/>
                <w:szCs w:val="18"/>
                <w:lang w:eastAsia="hr-HR"/>
              </w:rPr>
              <w:t>Od police do korisnika: o smještaju, pristupačnosti i funkcionalnosti klasificiranja, signiranja i pronalaženja knjižnične građe na dječjem odjelu</w:t>
            </w:r>
          </w:p>
          <w:p w14:paraId="4A186E6F" w14:textId="77777777" w:rsidR="007F5E37" w:rsidRPr="007F5E37" w:rsidRDefault="00BF375B" w:rsidP="007F5E37">
            <w:pPr>
              <w:numPr>
                <w:ilvl w:val="0"/>
                <w:numId w:val="2"/>
              </w:numPr>
              <w:spacing w:before="100" w:beforeAutospacing="1" w:after="100" w:afterAutospacing="1" w:line="28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 w:rsidRPr="00BF375B">
              <w:rPr>
                <w:rFonts w:ascii="Arial" w:eastAsia="Times New Roman" w:hAnsi="Arial" w:cs="Arial"/>
                <w:b/>
                <w:color w:val="4C7595"/>
                <w:sz w:val="18"/>
                <w:szCs w:val="18"/>
                <w:lang w:eastAsia="hr-HR"/>
              </w:rPr>
              <w:t>Iva Pavušek Rakarić</w:t>
            </w:r>
            <w:r w:rsidRPr="00BF375B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 xml:space="preserve">, Narodna knjižnica i čitaonica </w:t>
            </w:r>
            <w:r w:rsidR="00B5781F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„</w:t>
            </w:r>
            <w:r w:rsidRPr="00BF375B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Vlado Gotovac</w:t>
            </w:r>
            <w:r w:rsidR="00B5781F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“</w:t>
            </w:r>
            <w:r w:rsidRPr="00BF375B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 xml:space="preserve"> Sisak: </w:t>
            </w:r>
            <w:r w:rsidRPr="00BF375B">
              <w:rPr>
                <w:rFonts w:ascii="Arial" w:eastAsia="Times New Roman" w:hAnsi="Arial" w:cs="Arial"/>
                <w:bCs/>
                <w:i/>
                <w:color w:val="4C7595"/>
                <w:sz w:val="18"/>
                <w:szCs w:val="18"/>
                <w:lang w:eastAsia="hr-HR"/>
              </w:rPr>
              <w:t>Kada najmlađi biraju: primjeri signiranja knjižnične građe namijenjene novorođenčadi i djeci mlađe predškolske dobi</w:t>
            </w:r>
            <w:r w:rsidR="007F5E37" w:rsidRPr="00BF375B">
              <w:rPr>
                <w:rFonts w:ascii="Arial" w:eastAsia="Times New Roman" w:hAnsi="Arial" w:cs="Arial"/>
                <w:b/>
                <w:color w:val="4C7595"/>
                <w:sz w:val="18"/>
                <w:szCs w:val="18"/>
                <w:lang w:eastAsia="hr-HR"/>
              </w:rPr>
              <w:t xml:space="preserve"> </w:t>
            </w:r>
          </w:p>
          <w:p w14:paraId="2546178B" w14:textId="7BBE2EDA" w:rsidR="007F5E37" w:rsidRPr="00AF61BB" w:rsidRDefault="007F5E37" w:rsidP="007F5E37">
            <w:pPr>
              <w:numPr>
                <w:ilvl w:val="0"/>
                <w:numId w:val="2"/>
              </w:numPr>
              <w:spacing w:before="100" w:beforeAutospacing="1" w:after="100" w:afterAutospacing="1" w:line="28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 w:rsidRPr="00BF375B">
              <w:rPr>
                <w:rFonts w:ascii="Arial" w:eastAsia="Times New Roman" w:hAnsi="Arial" w:cs="Arial"/>
                <w:b/>
                <w:color w:val="4C7595"/>
                <w:sz w:val="18"/>
                <w:szCs w:val="18"/>
                <w:lang w:eastAsia="hr-HR"/>
              </w:rPr>
              <w:t>Verena Tibljaš</w:t>
            </w:r>
            <w:r w:rsidRPr="00BF375B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,</w:t>
            </w:r>
            <w:r w:rsidRPr="00BF375B">
              <w:rPr>
                <w:rFonts w:ascii="Arial" w:eastAsia="Times New Roman" w:hAnsi="Arial" w:cs="Arial"/>
                <w:b/>
                <w:color w:val="4C7595"/>
                <w:sz w:val="18"/>
                <w:szCs w:val="18"/>
                <w:lang w:eastAsia="hr-HR"/>
              </w:rPr>
              <w:t xml:space="preserve"> Alica Kolarić, </w:t>
            </w:r>
            <w:r w:rsidRPr="00BF375B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 xml:space="preserve">Gradska knjižnica Rijeka: </w:t>
            </w:r>
            <w:r w:rsidRPr="00BF375B">
              <w:rPr>
                <w:rFonts w:ascii="Arial" w:eastAsia="Times New Roman" w:hAnsi="Arial" w:cs="Arial"/>
                <w:bCs/>
                <w:i/>
                <w:color w:val="4C7595"/>
                <w:sz w:val="18"/>
                <w:szCs w:val="18"/>
                <w:lang w:eastAsia="hr-HR"/>
              </w:rPr>
              <w:t>Signatura – prijatelj djece</w:t>
            </w:r>
          </w:p>
          <w:p w14:paraId="15C52025" w14:textId="6823872E" w:rsidR="00BF375B" w:rsidRPr="007F5E37" w:rsidRDefault="007F5E37" w:rsidP="007F5E37">
            <w:pPr>
              <w:numPr>
                <w:ilvl w:val="0"/>
                <w:numId w:val="2"/>
              </w:numPr>
              <w:spacing w:before="100" w:beforeAutospacing="1" w:after="100" w:afterAutospacing="1" w:line="28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 w:rsidRPr="00AF61BB">
              <w:rPr>
                <w:rFonts w:ascii="Arial" w:eastAsia="Times New Roman" w:hAnsi="Arial" w:cs="Arial"/>
                <w:b/>
                <w:color w:val="4C7595"/>
                <w:sz w:val="18"/>
                <w:szCs w:val="18"/>
                <w:lang w:eastAsia="hr-HR"/>
              </w:rPr>
              <w:t>Ivana Bla</w:t>
            </w:r>
            <w:r w:rsidR="00EA5537">
              <w:rPr>
                <w:rFonts w:ascii="Arial" w:eastAsia="Times New Roman" w:hAnsi="Arial" w:cs="Arial"/>
                <w:b/>
                <w:color w:val="4C7595"/>
                <w:sz w:val="18"/>
                <w:szCs w:val="18"/>
                <w:lang w:eastAsia="hr-HR"/>
              </w:rPr>
              <w:t>ž</w:t>
            </w:r>
            <w:r w:rsidRPr="00AF61BB">
              <w:rPr>
                <w:rFonts w:ascii="Arial" w:eastAsia="Times New Roman" w:hAnsi="Arial" w:cs="Arial"/>
                <w:b/>
                <w:color w:val="4C7595"/>
                <w:sz w:val="18"/>
                <w:szCs w:val="18"/>
                <w:lang w:eastAsia="hr-HR"/>
              </w:rPr>
              <w:t>eković</w:t>
            </w:r>
            <w:r w:rsidRPr="00AF61BB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 xml:space="preserve">, Narodna knjižnica </w:t>
            </w:r>
            <w:r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„</w:t>
            </w:r>
            <w:r w:rsidRPr="00AF61BB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Petar Preradović</w:t>
            </w:r>
            <w:r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“</w:t>
            </w:r>
            <w:r w:rsidRPr="00AF61BB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 xml:space="preserve"> Bjelovar: </w:t>
            </w:r>
            <w:r w:rsidRPr="00AF61BB">
              <w:rPr>
                <w:rFonts w:ascii="Arial" w:eastAsia="Times New Roman" w:hAnsi="Arial" w:cs="Arial"/>
                <w:bCs/>
                <w:i/>
                <w:color w:val="4C7595"/>
                <w:sz w:val="18"/>
                <w:szCs w:val="18"/>
                <w:lang w:eastAsia="hr-HR"/>
              </w:rPr>
              <w:t>Obrada igračaka i društvenih ig</w:t>
            </w:r>
            <w:r w:rsidR="00B6043B">
              <w:rPr>
                <w:rFonts w:ascii="Arial" w:eastAsia="Times New Roman" w:hAnsi="Arial" w:cs="Arial"/>
                <w:bCs/>
                <w:i/>
                <w:color w:val="4C7595"/>
                <w:sz w:val="18"/>
                <w:szCs w:val="18"/>
                <w:lang w:eastAsia="hr-HR"/>
              </w:rPr>
              <w:t>a</w:t>
            </w:r>
            <w:r w:rsidRPr="00AF61BB">
              <w:rPr>
                <w:rFonts w:ascii="Arial" w:eastAsia="Times New Roman" w:hAnsi="Arial" w:cs="Arial"/>
                <w:bCs/>
                <w:i/>
                <w:color w:val="4C7595"/>
                <w:sz w:val="18"/>
                <w:szCs w:val="18"/>
                <w:lang w:eastAsia="hr-HR"/>
              </w:rPr>
              <w:t xml:space="preserve">ra na Dječjem odjelu Narodne knjižnice </w:t>
            </w:r>
            <w:r w:rsidRPr="00B5781F">
              <w:rPr>
                <w:rFonts w:ascii="Arial" w:eastAsia="Times New Roman" w:hAnsi="Arial" w:cs="Arial"/>
                <w:bCs/>
                <w:color w:val="4C7595"/>
                <w:sz w:val="18"/>
                <w:szCs w:val="18"/>
                <w:lang w:eastAsia="hr-HR"/>
              </w:rPr>
              <w:t>Petar Preradović</w:t>
            </w:r>
            <w:r w:rsidRPr="00AF61BB">
              <w:rPr>
                <w:rFonts w:ascii="Arial" w:eastAsia="Times New Roman" w:hAnsi="Arial" w:cs="Arial"/>
                <w:bCs/>
                <w:i/>
                <w:color w:val="4C7595"/>
                <w:sz w:val="18"/>
                <w:szCs w:val="18"/>
                <w:lang w:eastAsia="hr-HR"/>
              </w:rPr>
              <w:t xml:space="preserve"> Bjelovar</w:t>
            </w:r>
          </w:p>
        </w:tc>
      </w:tr>
      <w:tr w:rsidR="007F5E37" w:rsidRPr="00026602" w14:paraId="63CCB24D" w14:textId="77777777" w:rsidTr="007F5E37">
        <w:trPr>
          <w:tblCellSpacing w:w="0" w:type="dxa"/>
        </w:trPr>
        <w:tc>
          <w:tcPr>
            <w:tcW w:w="1200" w:type="dxa"/>
            <w:tcBorders>
              <w:bottom w:val="single" w:sz="6" w:space="0" w:color="CCCCCC"/>
            </w:tcBorders>
          </w:tcPr>
          <w:p w14:paraId="294D6DCF" w14:textId="5987E865" w:rsidR="007F5E37" w:rsidRPr="00026602" w:rsidRDefault="007F5E37" w:rsidP="00190770">
            <w:pPr>
              <w:spacing w:after="0" w:line="30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1</w:t>
            </w:r>
            <w:r w:rsidR="00EA1A2B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4</w:t>
            </w:r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.</w:t>
            </w:r>
            <w:r w:rsidR="00FD680A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10</w:t>
            </w:r>
            <w:bookmarkStart w:id="0" w:name="_GoBack"/>
            <w:bookmarkEnd w:id="0"/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 xml:space="preserve"> - 1</w:t>
            </w:r>
            <w:r w:rsidR="00190770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5</w:t>
            </w:r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.</w:t>
            </w:r>
            <w:r w:rsidR="00190770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0</w:t>
            </w:r>
            <w:r w:rsidR="00FC602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0</w:t>
            </w:r>
          </w:p>
        </w:tc>
        <w:tc>
          <w:tcPr>
            <w:tcW w:w="0" w:type="auto"/>
            <w:tcBorders>
              <w:bottom w:val="single" w:sz="6" w:space="0" w:color="CCCCCC"/>
            </w:tcBorders>
          </w:tcPr>
          <w:p w14:paraId="1A7A604A" w14:textId="77F21CC8" w:rsidR="007F5E37" w:rsidRPr="00026602" w:rsidRDefault="007F5E37" w:rsidP="007F5E37">
            <w:pPr>
              <w:spacing w:after="0" w:line="300" w:lineRule="atLeast"/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</w:pPr>
            <w:r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 xml:space="preserve">rasprava i </w:t>
            </w:r>
            <w:r w:rsidRPr="00026602">
              <w:rPr>
                <w:rFonts w:ascii="Arial" w:eastAsia="Times New Roman" w:hAnsi="Arial" w:cs="Arial"/>
                <w:color w:val="4C7595"/>
                <w:sz w:val="18"/>
                <w:szCs w:val="18"/>
                <w:lang w:eastAsia="hr-HR"/>
              </w:rPr>
              <w:t>zaključci skupa</w:t>
            </w:r>
          </w:p>
        </w:tc>
      </w:tr>
    </w:tbl>
    <w:p w14:paraId="2961B0E3" w14:textId="77777777" w:rsidR="00DB5F6A" w:rsidRDefault="00DB5F6A"/>
    <w:sectPr w:rsidR="00DB5F6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83389"/>
    <w:multiLevelType w:val="multilevel"/>
    <w:tmpl w:val="9A2C1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29734DF"/>
    <w:multiLevelType w:val="multilevel"/>
    <w:tmpl w:val="2CF4F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C960C98"/>
    <w:multiLevelType w:val="hybridMultilevel"/>
    <w:tmpl w:val="C152FC7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304E40"/>
    <w:multiLevelType w:val="multilevel"/>
    <w:tmpl w:val="61102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MLUwMDQ2NzMxNjVW0lEKTi0uzszPAykwrQUAU8++NCwAAAA="/>
  </w:docVars>
  <w:rsids>
    <w:rsidRoot w:val="00026602"/>
    <w:rsid w:val="00026177"/>
    <w:rsid w:val="00026602"/>
    <w:rsid w:val="000C0529"/>
    <w:rsid w:val="001340DC"/>
    <w:rsid w:val="00136FB5"/>
    <w:rsid w:val="00190770"/>
    <w:rsid w:val="001C0498"/>
    <w:rsid w:val="001E294C"/>
    <w:rsid w:val="002B7956"/>
    <w:rsid w:val="00372247"/>
    <w:rsid w:val="003D02CD"/>
    <w:rsid w:val="0040256E"/>
    <w:rsid w:val="004C77AB"/>
    <w:rsid w:val="006159B6"/>
    <w:rsid w:val="006F07D0"/>
    <w:rsid w:val="007F5E37"/>
    <w:rsid w:val="00863146"/>
    <w:rsid w:val="00943B95"/>
    <w:rsid w:val="00A629F2"/>
    <w:rsid w:val="00AC2CF5"/>
    <w:rsid w:val="00AF61BB"/>
    <w:rsid w:val="00B5781F"/>
    <w:rsid w:val="00B6043B"/>
    <w:rsid w:val="00BB7FEE"/>
    <w:rsid w:val="00BD1612"/>
    <w:rsid w:val="00BF375B"/>
    <w:rsid w:val="00D41005"/>
    <w:rsid w:val="00DB5F6A"/>
    <w:rsid w:val="00E55507"/>
    <w:rsid w:val="00EA1A2B"/>
    <w:rsid w:val="00EA4204"/>
    <w:rsid w:val="00EA5537"/>
    <w:rsid w:val="00EF47AD"/>
    <w:rsid w:val="00F73388"/>
    <w:rsid w:val="00FC6022"/>
    <w:rsid w:val="00FD6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85A5B7"/>
  <w15:chartTrackingRefBased/>
  <w15:docId w15:val="{286D89D3-B48E-4F81-A187-D432C670C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66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6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F61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317</Words>
  <Characters>1810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ka Stropnik</dc:creator>
  <cp:keywords/>
  <dc:description/>
  <cp:lastModifiedBy>Gradska Knjižnica</cp:lastModifiedBy>
  <cp:revision>7</cp:revision>
  <cp:lastPrinted>2018-03-21T13:15:00Z</cp:lastPrinted>
  <dcterms:created xsi:type="dcterms:W3CDTF">2019-03-07T12:16:00Z</dcterms:created>
  <dcterms:modified xsi:type="dcterms:W3CDTF">2019-03-07T13:03:00Z</dcterms:modified>
</cp:coreProperties>
</file>